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cademic</w:t>
      </w:r>
      <w:r>
        <w:t xml:space="preserve"> </w:t>
      </w:r>
      <w:r>
        <w:t xml:space="preserve">Research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Academic Researcher position at a prestigious institution in Morocco Casablanca. As a dedicated and passionate researcher with a strong academic background, I am eager to contribute my expertise, creativity, and commitment to advancing knowledge within the dynamic academic landscape of Morocco. My extensive experience in [specific field of research, e.g., environmental science, social sciences, or engineering] aligns seamlessly with the goals of your institution, and I am particularly drawn to the opportunity to collaborate with leading scholars in Casablanca, a city renowned for its intellectual vibrancy and cultural richness.</w:t>
      </w:r>
    </w:p>
    <w:p>
      <w:pPr>
        <w:pStyle w:val="BodyText"/>
      </w:pPr>
      <w:r>
        <w:t xml:space="preserve">Throughout my academic career, I have focused on [mention specific research areas or projects]. My work has not only been recognized through publications in esteemed journals but also through presentations at international conferences, where I have engaged with global experts to address pressing challenges. For instance, my research on [specific project or topic] has explored [briefly describe the impact of your work], and I have consistently sought to bridge theoretical insights with practical solutions. This interdisciplinary approach resonates deeply with the mission of institutions in Morocco Casablanca, which are increasingly prioritizing innovation and research that addresses local and global needs.</w:t>
      </w:r>
    </w:p>
    <w:p>
      <w:pPr>
        <w:pStyle w:val="BodyText"/>
      </w:pPr>
      <w:r>
        <w:t xml:space="preserve">What excites me most about the opportunity in Morocco Casablanca is the chance to work within a community that values both academic excellence and cultural heritage. The city’s unique position as a hub of education, commerce, and tradition offers an unparalleled environment for research. I am particularly inspired by [mention specific initiatives, universities, or research centers in Casablanca, e.g., Hassan II University or the Mohammed VI Polytechnic University], which are actively driving progress in fields such as [relevant areas]. I am eager to contribute my skills to projects that align with these priorities while fostering collaboration between local and international researchers.</w:t>
      </w:r>
    </w:p>
    <w:p>
      <w:pPr>
        <w:pStyle w:val="BodyText"/>
      </w:pPr>
      <w:r>
        <w:t xml:space="preserve">My academic journey has equipped me with a robust set of skills, including advanced data analysis, grant writing, and mentorship of junior researchers. For example, during my time at [previous institution], I led a team in [specific project or initiative], which resulted in [quantifiable outcomes, e.g., "a 30% increase in research output" or "the development of a new methodology"]. I have also published extensively on topics such as [list key publications or themes], and my work has been cited by peers and institutions worldwide. These experiences have honed my ability to design rigorous research agendas, manage complex projects, and communicate findings effectively to diverse audiences.</w:t>
      </w:r>
    </w:p>
    <w:p>
      <w:pPr>
        <w:pStyle w:val="BodyText"/>
      </w:pPr>
      <w:r>
        <w:t xml:space="preserve">In addition to my technical expertise, I bring a deep appreciation for the importance of cultural context in academic research. Having [mention any experience working in multicultural environments or studying Moroccan culture], I understand the value of integrating local perspectives into global challenges. In Morocco Casablanca, I see an opportunity to conduct research that is not only academically rigorous but also socially impactful. For instance, I am keen to explore [specific research idea related to Morocco’s needs, e.g., "sustainable urban development" or "digital transformation in education"], which could directly benefit the community while contributing to broader academic discourse.</w:t>
      </w:r>
    </w:p>
    <w:p>
      <w:pPr>
        <w:pStyle w:val="BodyText"/>
      </w:pPr>
      <w:r>
        <w:t xml:space="preserve">What sets me apart as an Academic Researcher is my ability to balance ambition with adaptability. I thrive in fast-paced environments and am committed to staying at the forefront of emerging trends in my field. My participation in [mention relevant workshops, certifications, or professional organizations] has further strengthened my ability to innovate and collaborate. Furthermore, I am passionate about mentoring the next generation of researchers, a role that aligns with the educational mission of institutions in Morocco Casablanca.</w:t>
      </w:r>
    </w:p>
    <w:p>
      <w:pPr>
        <w:pStyle w:val="BodyText"/>
      </w:pPr>
      <w:r>
        <w:t xml:space="preserve">I am particularly drawn to this opportunity because it represents a chance to contribute to a legacy of scholarly excellence while fostering cross-cultural exchange. The academic community in Morocco Casablanca is known for its resilience and creativity, and I am eager to play a part in its continued growth. I believe that my background, combined with the unique resources of your institution, could lead to groundbreaking research that addresses critical issues facing the region and beyond.</w:t>
      </w:r>
    </w:p>
    <w:p>
      <w:pPr>
        <w:pStyle w:val="BodyText"/>
      </w:pPr>
      <w:r>
        <w:t xml:space="preserve">Thank you for considering my application. I would be honored to discuss how my qualifications and vision align with the goals of your institution. Please feel free to contact me at [your phone number] or [your email address] at your earliest convenience. I look forward to the possibility of contributing to the academic and research excellence that defines Morocco Casablanca.</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cademic Researcher</dc:title>
  <dc:creator/>
  <cp:keywords/>
  <dcterms:created xsi:type="dcterms:W3CDTF">2026-07-23T14:44:31Z</dcterms:created>
  <dcterms:modified xsi:type="dcterms:W3CDTF">2026-07-23T14:44:31Z</dcterms:modified>
</cp:coreProperties>
</file>

<file path=docProps/custom.xml><?xml version="1.0" encoding="utf-8"?>
<Properties xmlns="http://schemas.openxmlformats.org/officeDocument/2006/custom-properties" xmlns:vt="http://schemas.openxmlformats.org/officeDocument/2006/docPropsVTypes"/>
</file>